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Kitts</w:t>
      </w:r>
      <w:r>
        <w:t xml:space="preserve"> </w:t>
      </w:r>
      <w:r>
        <w:t xml:space="preserve">and</w:t>
      </w:r>
      <w:r>
        <w:t xml:space="preserve"> </w:t>
      </w:r>
      <w:r>
        <w:t xml:space="preserve">Nevi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t. Kitts and Nevis received a score of 42.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t. Kitts and Nevis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Kitts and Nevis received a score of</w:t>
      </w:r>
      <w:r>
        <w:t xml:space="preserve"> </w:t>
      </w:r>
      <w:r>
        <w:rPr>
          <w:b/>
          <w:bCs/>
        </w:rPr>
        <w:t xml:space="preserve">33.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t. Kitts and Nevis received a score of 4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t. Kitts and Nevis received a score of 42.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t. Kitts and Nevis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t. Kitts and Nevis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t. Kitts and Nevi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t. Kitts and Nevis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t. Kitts and Nevis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t. Kitts and Nevis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t. Kitts and Nevis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t. Kitts and Nevi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t. Kitts and Nevis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t. Kitts and Nevis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t. Kitts and Nevi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t. Kitts and Nevis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t. Kitts and Nevis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16:36Z</dcterms:created>
  <dcterms:modified xsi:type="dcterms:W3CDTF">2024-11-11T21: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t. Kitts and Nevis Country Report</vt:lpwstr>
  </property>
  <property fmtid="{D5CDD505-2E9C-101B-9397-08002B2CF9AE}" pid="10" name="toc-title">
    <vt:lpwstr>Table of contents</vt:lpwstr>
  </property>
</Properties>
</file>